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1fdd72973cd68b933a44ce5ab1ac1b0babfacc"/>
      <w:r>
        <w:rPr>
          <w:b/>
        </w:rPr>
        <w:t xml:space="preserve">ПРОТОКОЛ ПРО РЕЗУЛЬТАТИ ЗЕМЕЛЬНИХ ТОРГІВ № LRE001-UA-20240328-1831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ЦЕНТРАЛЬНА УНІВЕРСАЛЬНА БІРЖ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9.04.2024 12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9.04.2024 12:29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20,0000 га, що розташована за межами населених пунктів ОТГ, кадастровий номер: 6823655400:05:002:0004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20,0000 га, що розташована за межами населених пунктів ОТГ, кадастровий номер: 6823655400:05:002:0004 терміном на 15 років. В аукціоні передбачається компенсація витрат за підготовку лот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7 081,6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65 1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270,8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 124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ХЛІБОРОБ-С", ЄДРПОУ: 3942788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ТІМБЕРІНГ", ЄДРПОУ: 3938120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ІМБЕРІНГ"</w:t>
            </w:r>
          </w:p>
        </w:tc>
        <w:tc>
          <w:p>
            <w:pPr>
              <w:pStyle w:val="Compact"/>
              <w:jc w:val="left"/>
            </w:pPr>
            <w:r>
              <w:t xml:space="preserve">4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4.2024 13:21: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РОБ-С"</w:t>
            </w:r>
          </w:p>
        </w:tc>
        <w:tc>
          <w:p>
            <w:pPr>
              <w:pStyle w:val="Compact"/>
              <w:jc w:val="left"/>
            </w:pPr>
            <w:r>
              <w:t xml:space="preserve">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4.2024 13:10:4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ІМБЕРІНГ"</w:t>
            </w:r>
          </w:p>
        </w:tc>
        <w:tc>
          <w:p>
            <w:pPr>
              <w:pStyle w:val="Compact"/>
              <w:jc w:val="left"/>
            </w:pPr>
            <w:r>
              <w:t xml:space="preserve">5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05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РОБ-С"</w:t>
            </w:r>
          </w:p>
        </w:tc>
        <w:tc>
          <w:p>
            <w:pPr>
              <w:pStyle w:val="Compact"/>
              <w:jc w:val="left"/>
            </w:pPr>
            <w:r>
              <w:t xml:space="preserve">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08:1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ІМБЕРІНГ"</w:t>
            </w:r>
          </w:p>
        </w:tc>
        <w:tc>
          <w:p>
            <w:pPr>
              <w:pStyle w:val="Compact"/>
              <w:jc w:val="left"/>
            </w:pPr>
            <w:r>
              <w:t xml:space="preserve">51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14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РОБ-С"</w:t>
            </w:r>
          </w:p>
        </w:tc>
        <w:tc>
          <w:p>
            <w:pPr>
              <w:pStyle w:val="Compact"/>
              <w:jc w:val="left"/>
            </w:pPr>
            <w:r>
              <w:t xml:space="preserve">5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18:1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ІМБЕРІНГ"</w:t>
            </w:r>
          </w:p>
        </w:tc>
        <w:tc>
          <w:p>
            <w:pPr>
              <w:pStyle w:val="Compact"/>
              <w:jc w:val="left"/>
            </w:pPr>
            <w:r>
              <w:t xml:space="preserve">6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25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РОБ-С"</w:t>
            </w:r>
          </w:p>
        </w:tc>
        <w:tc>
          <w:p>
            <w:pPr>
              <w:pStyle w:val="Compact"/>
              <w:jc w:val="left"/>
            </w:pPr>
            <w:r>
              <w:t xml:space="preserve">65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27:2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ХЛІБОРОБ-С", ЄДРПОУ: 3942788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3 255,00 грн (три тисячі двісті п'ятдесят п'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4 869,50 грн (чотири тисячі вісімсот шістдесят дев'ять гривень 5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60 230,50 грн (шістдесят тисяч двісті тридцять гривень 5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Хмел.обл/Понінків. стг/180109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71775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48999980334169815000022671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Хмел.обл/Понінків. стг/180106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71775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9899998033415981200002267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714,2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12:29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ХЛІБОРОБ-С", ЄДРПОУ: 39427886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0:34:27Z</dcterms:created>
  <dcterms:modified xsi:type="dcterms:W3CDTF">2024-05-20T10:3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